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494CF" w14:textId="77777777" w:rsidR="007920C1" w:rsidRDefault="007920C1" w:rsidP="007920C1">
      <w:pPr>
        <w:pStyle w:val="ListParagraph"/>
        <w:numPr>
          <w:ilvl w:val="0"/>
          <w:numId w:val="1"/>
        </w:numPr>
      </w:pPr>
      <w:r>
        <w:t>Python – Replace multiple words with K</w:t>
      </w:r>
    </w:p>
    <w:p w14:paraId="23F716F9" w14:textId="77777777" w:rsidR="008E74C1" w:rsidRDefault="008E74C1" w:rsidP="008E74C1">
      <w:r>
        <w:t xml:space="preserve">def </w:t>
      </w:r>
      <w:proofErr w:type="spellStart"/>
      <w:r>
        <w:t>replace_multiple_words</w:t>
      </w:r>
      <w:proofErr w:type="spellEnd"/>
      <w:r>
        <w:t>(string, replacements):</w:t>
      </w:r>
    </w:p>
    <w:p w14:paraId="593907B3" w14:textId="77777777" w:rsidR="008E74C1" w:rsidRDefault="008E74C1" w:rsidP="008E74C1">
      <w:r>
        <w:t xml:space="preserve">    for word, replacement in </w:t>
      </w:r>
      <w:proofErr w:type="spellStart"/>
      <w:r>
        <w:t>replacements.items</w:t>
      </w:r>
      <w:proofErr w:type="spellEnd"/>
      <w:r>
        <w:t>():</w:t>
      </w:r>
    </w:p>
    <w:p w14:paraId="7BE95589" w14:textId="77777777" w:rsidR="008E74C1" w:rsidRDefault="008E74C1" w:rsidP="008E74C1">
      <w:r>
        <w:t xml:space="preserve">        string = </w:t>
      </w:r>
      <w:proofErr w:type="spellStart"/>
      <w:r>
        <w:t>string.replace</w:t>
      </w:r>
      <w:proofErr w:type="spellEnd"/>
      <w:r>
        <w:t>(word, replacement)</w:t>
      </w:r>
    </w:p>
    <w:p w14:paraId="41835E1C" w14:textId="77777777" w:rsidR="008E74C1" w:rsidRDefault="008E74C1" w:rsidP="008E74C1">
      <w:r>
        <w:t xml:space="preserve">    return string</w:t>
      </w:r>
    </w:p>
    <w:p w14:paraId="67BE1D07" w14:textId="77777777" w:rsidR="008E74C1" w:rsidRDefault="008E74C1" w:rsidP="008E74C1"/>
    <w:p w14:paraId="036C92FA" w14:textId="77777777" w:rsidR="008E74C1" w:rsidRDefault="008E74C1" w:rsidP="008E74C1">
      <w:proofErr w:type="spellStart"/>
      <w:r>
        <w:t>input_string</w:t>
      </w:r>
      <w:proofErr w:type="spellEnd"/>
      <w:r>
        <w:t xml:space="preserve"> = "Hello, world! Goodbye, world!"</w:t>
      </w:r>
    </w:p>
    <w:p w14:paraId="774F36D7" w14:textId="77777777" w:rsidR="008E74C1" w:rsidRDefault="008E74C1" w:rsidP="008E74C1">
      <w:r>
        <w:t>replacements = {</w:t>
      </w:r>
    </w:p>
    <w:p w14:paraId="34F7D4E3" w14:textId="77777777" w:rsidR="008E74C1" w:rsidRDefault="008E74C1" w:rsidP="008E74C1">
      <w:r>
        <w:t xml:space="preserve">    "Hello": "Hi",</w:t>
      </w:r>
    </w:p>
    <w:p w14:paraId="22AEC8D5" w14:textId="77777777" w:rsidR="008E74C1" w:rsidRDefault="008E74C1" w:rsidP="008E74C1">
      <w:r>
        <w:t xml:space="preserve">    "Goodbye": "Farewell"</w:t>
      </w:r>
    </w:p>
    <w:p w14:paraId="265B47FB" w14:textId="77777777" w:rsidR="008E74C1" w:rsidRDefault="008E74C1" w:rsidP="008E74C1">
      <w:r>
        <w:t>}</w:t>
      </w:r>
    </w:p>
    <w:p w14:paraId="16E52F4B" w14:textId="77777777" w:rsidR="008E74C1" w:rsidRDefault="008E74C1" w:rsidP="008E74C1">
      <w:r>
        <w:t xml:space="preserve">result = </w:t>
      </w:r>
      <w:proofErr w:type="spellStart"/>
      <w:r>
        <w:t>replace_multiple_words</w:t>
      </w:r>
      <w:proofErr w:type="spellEnd"/>
      <w:r>
        <w:t>(</w:t>
      </w:r>
      <w:proofErr w:type="spellStart"/>
      <w:r>
        <w:t>input_string</w:t>
      </w:r>
      <w:proofErr w:type="spellEnd"/>
      <w:r>
        <w:t>, replacements)</w:t>
      </w:r>
    </w:p>
    <w:p w14:paraId="3D65DF00" w14:textId="7154122E" w:rsidR="009407F0" w:rsidRDefault="008E74C1" w:rsidP="008E74C1">
      <w:r>
        <w:t>print("Modified string:", result)</w:t>
      </w:r>
    </w:p>
    <w:p w14:paraId="70AC4E3D" w14:textId="77777777" w:rsidR="009407F0" w:rsidRDefault="009407F0" w:rsidP="009407F0"/>
    <w:p w14:paraId="183DCC0D" w14:textId="77777777" w:rsidR="009407F0" w:rsidRDefault="009407F0" w:rsidP="009407F0"/>
    <w:p w14:paraId="46A494D0" w14:textId="77777777" w:rsidR="007920C1" w:rsidRDefault="007920C1" w:rsidP="007920C1">
      <w:pPr>
        <w:pStyle w:val="ListParagraph"/>
        <w:numPr>
          <w:ilvl w:val="0"/>
          <w:numId w:val="1"/>
        </w:numPr>
      </w:pPr>
      <w:r>
        <w:t>Python | Permutation of a given string using inbuilt function</w:t>
      </w:r>
    </w:p>
    <w:p w14:paraId="52865934" w14:textId="77777777" w:rsidR="008E74C1" w:rsidRDefault="008E74C1" w:rsidP="008E74C1">
      <w:r>
        <w:t xml:space="preserve">def </w:t>
      </w:r>
      <w:proofErr w:type="spellStart"/>
      <w:r>
        <w:t>replace_multiple_words</w:t>
      </w:r>
      <w:proofErr w:type="spellEnd"/>
      <w:r>
        <w:t>(string, replacements):</w:t>
      </w:r>
    </w:p>
    <w:p w14:paraId="07191409" w14:textId="77777777" w:rsidR="008E74C1" w:rsidRDefault="008E74C1" w:rsidP="008E74C1">
      <w:r>
        <w:t xml:space="preserve">    for word, replacement in </w:t>
      </w:r>
      <w:proofErr w:type="spellStart"/>
      <w:r>
        <w:t>replacements.items</w:t>
      </w:r>
      <w:proofErr w:type="spellEnd"/>
      <w:r>
        <w:t>():</w:t>
      </w:r>
    </w:p>
    <w:p w14:paraId="68223F36" w14:textId="77777777" w:rsidR="008E74C1" w:rsidRDefault="008E74C1" w:rsidP="008E74C1">
      <w:r>
        <w:t xml:space="preserve">        string = </w:t>
      </w:r>
      <w:proofErr w:type="spellStart"/>
      <w:r>
        <w:t>string.replace</w:t>
      </w:r>
      <w:proofErr w:type="spellEnd"/>
      <w:r>
        <w:t>(word, replacement)</w:t>
      </w:r>
    </w:p>
    <w:p w14:paraId="04DFDF53" w14:textId="77777777" w:rsidR="008E74C1" w:rsidRDefault="008E74C1" w:rsidP="008E74C1">
      <w:r>
        <w:t xml:space="preserve">    return string</w:t>
      </w:r>
    </w:p>
    <w:p w14:paraId="1B872B6D" w14:textId="77777777" w:rsidR="008E74C1" w:rsidRDefault="008E74C1" w:rsidP="008E74C1"/>
    <w:p w14:paraId="2B99B7E3" w14:textId="77777777" w:rsidR="008E74C1" w:rsidRDefault="008E74C1" w:rsidP="008E74C1">
      <w:proofErr w:type="spellStart"/>
      <w:r>
        <w:t>input_string</w:t>
      </w:r>
      <w:proofErr w:type="spellEnd"/>
      <w:r>
        <w:t xml:space="preserve"> = "Hello, world! Goodbye, world!"</w:t>
      </w:r>
    </w:p>
    <w:p w14:paraId="43303749" w14:textId="77777777" w:rsidR="008E74C1" w:rsidRDefault="008E74C1" w:rsidP="008E74C1">
      <w:r>
        <w:t>replacements = {</w:t>
      </w:r>
    </w:p>
    <w:p w14:paraId="2BC5D1B9" w14:textId="77777777" w:rsidR="008E74C1" w:rsidRDefault="008E74C1" w:rsidP="008E74C1">
      <w:r>
        <w:t xml:space="preserve">    "Hello": "Hi",</w:t>
      </w:r>
    </w:p>
    <w:p w14:paraId="5F0B76C1" w14:textId="77777777" w:rsidR="008E74C1" w:rsidRDefault="008E74C1" w:rsidP="008E74C1">
      <w:r>
        <w:t xml:space="preserve">    "Goodbye": "Farewell"</w:t>
      </w:r>
    </w:p>
    <w:p w14:paraId="55D7AE11" w14:textId="77777777" w:rsidR="008E74C1" w:rsidRDefault="008E74C1" w:rsidP="008E74C1">
      <w:r>
        <w:t>}</w:t>
      </w:r>
    </w:p>
    <w:p w14:paraId="4E3DA7DA" w14:textId="77777777" w:rsidR="008E74C1" w:rsidRDefault="008E74C1" w:rsidP="008E74C1">
      <w:r>
        <w:t xml:space="preserve">result = </w:t>
      </w:r>
      <w:proofErr w:type="spellStart"/>
      <w:r>
        <w:t>replace_multiple_words</w:t>
      </w:r>
      <w:proofErr w:type="spellEnd"/>
      <w:r>
        <w:t>(</w:t>
      </w:r>
      <w:proofErr w:type="spellStart"/>
      <w:r>
        <w:t>input_string</w:t>
      </w:r>
      <w:proofErr w:type="spellEnd"/>
      <w:r>
        <w:t>, replacements)</w:t>
      </w:r>
    </w:p>
    <w:p w14:paraId="7BEEE4DF" w14:textId="2E5D42B1" w:rsidR="009407F0" w:rsidRDefault="008E74C1" w:rsidP="008E74C1">
      <w:r>
        <w:t>print("Modified string:", result)</w:t>
      </w:r>
    </w:p>
    <w:p w14:paraId="5E5B0EA9" w14:textId="77777777" w:rsidR="009407F0" w:rsidRDefault="009407F0" w:rsidP="009407F0"/>
    <w:p w14:paraId="65D4AB2E" w14:textId="77777777" w:rsidR="009407F0" w:rsidRDefault="009407F0" w:rsidP="009407F0"/>
    <w:p w14:paraId="6C95868E" w14:textId="77777777" w:rsidR="009407F0" w:rsidRDefault="009407F0" w:rsidP="009407F0"/>
    <w:p w14:paraId="46A494D1" w14:textId="77777777" w:rsidR="007920C1" w:rsidRDefault="007920C1" w:rsidP="007920C1">
      <w:pPr>
        <w:pStyle w:val="ListParagraph"/>
        <w:numPr>
          <w:ilvl w:val="0"/>
          <w:numId w:val="1"/>
        </w:numPr>
      </w:pPr>
      <w:r>
        <w:lastRenderedPageBreak/>
        <w:t>Python | Check for URL in a String</w:t>
      </w:r>
    </w:p>
    <w:p w14:paraId="2FC0252D" w14:textId="77777777" w:rsidR="008E74C1" w:rsidRDefault="008E74C1" w:rsidP="008E74C1">
      <w:r>
        <w:t>import re</w:t>
      </w:r>
    </w:p>
    <w:p w14:paraId="795EFD45" w14:textId="77777777" w:rsidR="008E74C1" w:rsidRDefault="008E74C1" w:rsidP="008E74C1"/>
    <w:p w14:paraId="4C273CAC" w14:textId="77777777" w:rsidR="008E74C1" w:rsidRDefault="008E74C1" w:rsidP="008E74C1">
      <w:r>
        <w:t xml:space="preserve">def </w:t>
      </w:r>
      <w:proofErr w:type="spellStart"/>
      <w:r>
        <w:t>has_url</w:t>
      </w:r>
      <w:proofErr w:type="spellEnd"/>
      <w:r>
        <w:t>(string):</w:t>
      </w:r>
    </w:p>
    <w:p w14:paraId="184F6F06" w14:textId="77777777" w:rsidR="008E74C1" w:rsidRDefault="008E74C1" w:rsidP="008E74C1">
      <w:r>
        <w:t xml:space="preserve">    pattern = r'http[s]?://(?:[a-zA-Z]|[0-9]|[$-_@.&amp;+]|[!*\\(\\),]|(?:%[0-9a-fA-F][0-9a-fA-F]))+'</w:t>
      </w:r>
    </w:p>
    <w:p w14:paraId="3A62F92B" w14:textId="77777777" w:rsidR="008E74C1" w:rsidRDefault="008E74C1" w:rsidP="008E74C1">
      <w:r>
        <w:t xml:space="preserve">    if </w:t>
      </w:r>
      <w:proofErr w:type="spellStart"/>
      <w:r>
        <w:t>re.search</w:t>
      </w:r>
      <w:proofErr w:type="spellEnd"/>
      <w:r>
        <w:t>(pattern, string):</w:t>
      </w:r>
    </w:p>
    <w:p w14:paraId="01FDC51C" w14:textId="77777777" w:rsidR="008E74C1" w:rsidRDefault="008E74C1" w:rsidP="008E74C1">
      <w:r>
        <w:t xml:space="preserve">        return True</w:t>
      </w:r>
    </w:p>
    <w:p w14:paraId="7F7F7884" w14:textId="77777777" w:rsidR="008E74C1" w:rsidRDefault="008E74C1" w:rsidP="008E74C1">
      <w:r>
        <w:t xml:space="preserve">    else:</w:t>
      </w:r>
    </w:p>
    <w:p w14:paraId="583F6CBF" w14:textId="77777777" w:rsidR="008E74C1" w:rsidRDefault="008E74C1" w:rsidP="008E74C1">
      <w:r>
        <w:t xml:space="preserve">        return False</w:t>
      </w:r>
    </w:p>
    <w:p w14:paraId="143BB17B" w14:textId="77777777" w:rsidR="008E74C1" w:rsidRDefault="008E74C1" w:rsidP="008E74C1"/>
    <w:p w14:paraId="51148A35" w14:textId="77777777" w:rsidR="008E74C1" w:rsidRDefault="008E74C1" w:rsidP="008E74C1">
      <w:proofErr w:type="spellStart"/>
      <w:r>
        <w:t>input_string</w:t>
      </w:r>
      <w:proofErr w:type="spellEnd"/>
      <w:r>
        <w:t xml:space="preserve"> = "Check out this website: https://example.com"</w:t>
      </w:r>
    </w:p>
    <w:p w14:paraId="1C06FAE2" w14:textId="77777777" w:rsidR="008E74C1" w:rsidRDefault="008E74C1" w:rsidP="008E74C1">
      <w:r>
        <w:t xml:space="preserve">if </w:t>
      </w:r>
      <w:proofErr w:type="spellStart"/>
      <w:r>
        <w:t>has_url</w:t>
      </w:r>
      <w:proofErr w:type="spellEnd"/>
      <w:r>
        <w:t>(</w:t>
      </w:r>
      <w:proofErr w:type="spellStart"/>
      <w:r>
        <w:t>input_string</w:t>
      </w:r>
      <w:proofErr w:type="spellEnd"/>
      <w:r>
        <w:t>):</w:t>
      </w:r>
    </w:p>
    <w:p w14:paraId="52D36B98" w14:textId="77777777" w:rsidR="008E74C1" w:rsidRDefault="008E74C1" w:rsidP="008E74C1">
      <w:r>
        <w:t xml:space="preserve">    print("String contains a URL")</w:t>
      </w:r>
    </w:p>
    <w:p w14:paraId="13D3889A" w14:textId="77777777" w:rsidR="008E74C1" w:rsidRDefault="008E74C1" w:rsidP="008E74C1">
      <w:r>
        <w:t>else:</w:t>
      </w:r>
    </w:p>
    <w:p w14:paraId="284168F6" w14:textId="352C4261" w:rsidR="009407F0" w:rsidRDefault="008E74C1" w:rsidP="008E74C1">
      <w:r>
        <w:t xml:space="preserve">    print("String does not contain a URL")</w:t>
      </w:r>
    </w:p>
    <w:p w14:paraId="20EA8FE6" w14:textId="77777777" w:rsidR="009407F0" w:rsidRDefault="009407F0" w:rsidP="009407F0"/>
    <w:p w14:paraId="34241E7B" w14:textId="77777777" w:rsidR="009407F0" w:rsidRDefault="009407F0" w:rsidP="009407F0"/>
    <w:p w14:paraId="46A494D2" w14:textId="77777777" w:rsidR="007920C1" w:rsidRDefault="007920C1" w:rsidP="007920C1">
      <w:pPr>
        <w:pStyle w:val="ListParagraph"/>
        <w:numPr>
          <w:ilvl w:val="0"/>
          <w:numId w:val="1"/>
        </w:numPr>
      </w:pPr>
      <w:r>
        <w:t>Execute a String of Code in Python</w:t>
      </w:r>
    </w:p>
    <w:p w14:paraId="3A7627E2" w14:textId="77777777" w:rsidR="008E74C1" w:rsidRDefault="008E74C1" w:rsidP="008E74C1">
      <w:r>
        <w:t>import re</w:t>
      </w:r>
    </w:p>
    <w:p w14:paraId="61E4D66D" w14:textId="77777777" w:rsidR="008E74C1" w:rsidRDefault="008E74C1" w:rsidP="008E74C1"/>
    <w:p w14:paraId="2302FED2" w14:textId="77777777" w:rsidR="008E74C1" w:rsidRDefault="008E74C1" w:rsidP="008E74C1">
      <w:r>
        <w:t xml:space="preserve">def </w:t>
      </w:r>
      <w:proofErr w:type="spellStart"/>
      <w:r>
        <w:t>has_url</w:t>
      </w:r>
      <w:proofErr w:type="spellEnd"/>
      <w:r>
        <w:t>(string):</w:t>
      </w:r>
    </w:p>
    <w:p w14:paraId="44F6955B" w14:textId="77777777" w:rsidR="008E74C1" w:rsidRDefault="008E74C1" w:rsidP="008E74C1">
      <w:r>
        <w:t xml:space="preserve">    pattern = r'http[s]?://(?:[a-zA-Z]|[0-9]|[$-_@.&amp;+]|[!*\\(\\),]|(?:%[0-9a-fA-F][0-9a-fA-F]))+'</w:t>
      </w:r>
    </w:p>
    <w:p w14:paraId="42CCA072" w14:textId="77777777" w:rsidR="008E74C1" w:rsidRDefault="008E74C1" w:rsidP="008E74C1">
      <w:r>
        <w:t xml:space="preserve">    if </w:t>
      </w:r>
      <w:proofErr w:type="spellStart"/>
      <w:r>
        <w:t>re.search</w:t>
      </w:r>
      <w:proofErr w:type="spellEnd"/>
      <w:r>
        <w:t>(pattern, string):</w:t>
      </w:r>
    </w:p>
    <w:p w14:paraId="3F340DD4" w14:textId="77777777" w:rsidR="008E74C1" w:rsidRDefault="008E74C1" w:rsidP="008E74C1">
      <w:r>
        <w:t xml:space="preserve">        return True</w:t>
      </w:r>
    </w:p>
    <w:p w14:paraId="4B0364BE" w14:textId="77777777" w:rsidR="008E74C1" w:rsidRDefault="008E74C1" w:rsidP="008E74C1">
      <w:r>
        <w:t xml:space="preserve">    else:</w:t>
      </w:r>
    </w:p>
    <w:p w14:paraId="5C3CA7FC" w14:textId="77777777" w:rsidR="008E74C1" w:rsidRDefault="008E74C1" w:rsidP="008E74C1">
      <w:r>
        <w:t xml:space="preserve">        return False</w:t>
      </w:r>
    </w:p>
    <w:p w14:paraId="1E055C05" w14:textId="77777777" w:rsidR="008E74C1" w:rsidRDefault="008E74C1" w:rsidP="008E74C1"/>
    <w:p w14:paraId="4EA7EDC1" w14:textId="77777777" w:rsidR="008E74C1" w:rsidRDefault="008E74C1" w:rsidP="008E74C1">
      <w:proofErr w:type="spellStart"/>
      <w:r>
        <w:t>input_string</w:t>
      </w:r>
      <w:proofErr w:type="spellEnd"/>
      <w:r>
        <w:t xml:space="preserve"> = "Check out this website: https://example.com"</w:t>
      </w:r>
    </w:p>
    <w:p w14:paraId="1B58D8F6" w14:textId="77777777" w:rsidR="008E74C1" w:rsidRDefault="008E74C1" w:rsidP="008E74C1">
      <w:r>
        <w:t xml:space="preserve">if </w:t>
      </w:r>
      <w:proofErr w:type="spellStart"/>
      <w:r>
        <w:t>has_url</w:t>
      </w:r>
      <w:proofErr w:type="spellEnd"/>
      <w:r>
        <w:t>(</w:t>
      </w:r>
      <w:proofErr w:type="spellStart"/>
      <w:r>
        <w:t>input_string</w:t>
      </w:r>
      <w:proofErr w:type="spellEnd"/>
      <w:r>
        <w:t>):</w:t>
      </w:r>
    </w:p>
    <w:p w14:paraId="3A8812A9" w14:textId="77777777" w:rsidR="008E74C1" w:rsidRDefault="008E74C1" w:rsidP="008E74C1">
      <w:r>
        <w:t xml:space="preserve">    print("String contains a URL")</w:t>
      </w:r>
    </w:p>
    <w:p w14:paraId="1140A734" w14:textId="77777777" w:rsidR="008E74C1" w:rsidRDefault="008E74C1" w:rsidP="008E74C1">
      <w:r>
        <w:t>else:</w:t>
      </w:r>
    </w:p>
    <w:p w14:paraId="12FDE6E7" w14:textId="785B2624" w:rsidR="009407F0" w:rsidRDefault="008E74C1" w:rsidP="008E74C1">
      <w:r>
        <w:lastRenderedPageBreak/>
        <w:t xml:space="preserve">    print("String does not contain a URL")</w:t>
      </w:r>
    </w:p>
    <w:p w14:paraId="3B2663B1" w14:textId="77777777" w:rsidR="009407F0" w:rsidRDefault="009407F0" w:rsidP="009407F0"/>
    <w:p w14:paraId="77871E7A" w14:textId="77777777" w:rsidR="009407F0" w:rsidRDefault="009407F0" w:rsidP="009407F0"/>
    <w:p w14:paraId="46A494D3" w14:textId="77777777" w:rsidR="007920C1" w:rsidRDefault="007920C1" w:rsidP="007920C1">
      <w:pPr>
        <w:pStyle w:val="ListParagraph"/>
        <w:numPr>
          <w:ilvl w:val="0"/>
          <w:numId w:val="1"/>
        </w:numPr>
      </w:pPr>
      <w:r>
        <w:t>String slicing in Python to rotate a string</w:t>
      </w:r>
    </w:p>
    <w:p w14:paraId="71C00F1F" w14:textId="77777777" w:rsidR="008E74C1" w:rsidRDefault="008E74C1" w:rsidP="008E74C1">
      <w:r>
        <w:t>import re</w:t>
      </w:r>
    </w:p>
    <w:p w14:paraId="70110F8C" w14:textId="77777777" w:rsidR="008E74C1" w:rsidRDefault="008E74C1" w:rsidP="008E74C1"/>
    <w:p w14:paraId="598E4E4A" w14:textId="77777777" w:rsidR="008E74C1" w:rsidRDefault="008E74C1" w:rsidP="008E74C1">
      <w:r>
        <w:t xml:space="preserve">def </w:t>
      </w:r>
      <w:proofErr w:type="spellStart"/>
      <w:r>
        <w:t>has_url</w:t>
      </w:r>
      <w:proofErr w:type="spellEnd"/>
      <w:r>
        <w:t>(string):</w:t>
      </w:r>
    </w:p>
    <w:p w14:paraId="435E6465" w14:textId="77777777" w:rsidR="008E74C1" w:rsidRDefault="008E74C1" w:rsidP="008E74C1">
      <w:r>
        <w:t xml:space="preserve">    pattern = r'http[s]?://(?:[a-zA-Z]|[0-9]|[$-_@.&amp;+]|[!*\\(\\),]|(?:%[0-9a-fA-F][0-9a-fA-F]))+'</w:t>
      </w:r>
    </w:p>
    <w:p w14:paraId="173E45AB" w14:textId="77777777" w:rsidR="008E74C1" w:rsidRDefault="008E74C1" w:rsidP="008E74C1">
      <w:r>
        <w:t xml:space="preserve">    if </w:t>
      </w:r>
      <w:proofErr w:type="spellStart"/>
      <w:r>
        <w:t>re.search</w:t>
      </w:r>
      <w:proofErr w:type="spellEnd"/>
      <w:r>
        <w:t>(pattern, string):</w:t>
      </w:r>
    </w:p>
    <w:p w14:paraId="4B0375D4" w14:textId="77777777" w:rsidR="008E74C1" w:rsidRDefault="008E74C1" w:rsidP="008E74C1">
      <w:r>
        <w:t xml:space="preserve">        return True</w:t>
      </w:r>
    </w:p>
    <w:p w14:paraId="5ECC3582" w14:textId="77777777" w:rsidR="008E74C1" w:rsidRDefault="008E74C1" w:rsidP="008E74C1">
      <w:r>
        <w:t xml:space="preserve">    else:</w:t>
      </w:r>
    </w:p>
    <w:p w14:paraId="5B2DA0DB" w14:textId="77777777" w:rsidR="008E74C1" w:rsidRDefault="008E74C1" w:rsidP="008E74C1">
      <w:r>
        <w:t xml:space="preserve">        return False</w:t>
      </w:r>
    </w:p>
    <w:p w14:paraId="0080C93B" w14:textId="77777777" w:rsidR="008E74C1" w:rsidRDefault="008E74C1" w:rsidP="008E74C1"/>
    <w:p w14:paraId="67B47D7A" w14:textId="77777777" w:rsidR="008E74C1" w:rsidRDefault="008E74C1" w:rsidP="008E74C1">
      <w:proofErr w:type="spellStart"/>
      <w:r>
        <w:t>input_string</w:t>
      </w:r>
      <w:proofErr w:type="spellEnd"/>
      <w:r>
        <w:t xml:space="preserve"> = "Check out this website: https://example.com"</w:t>
      </w:r>
    </w:p>
    <w:p w14:paraId="123E8F23" w14:textId="77777777" w:rsidR="008E74C1" w:rsidRDefault="008E74C1" w:rsidP="008E74C1">
      <w:r>
        <w:t xml:space="preserve">if </w:t>
      </w:r>
      <w:proofErr w:type="spellStart"/>
      <w:r>
        <w:t>has_url</w:t>
      </w:r>
      <w:proofErr w:type="spellEnd"/>
      <w:r>
        <w:t>(</w:t>
      </w:r>
      <w:proofErr w:type="spellStart"/>
      <w:r>
        <w:t>input_string</w:t>
      </w:r>
      <w:proofErr w:type="spellEnd"/>
      <w:r>
        <w:t>):</w:t>
      </w:r>
    </w:p>
    <w:p w14:paraId="0505DA2E" w14:textId="77777777" w:rsidR="008E74C1" w:rsidRDefault="008E74C1" w:rsidP="008E74C1">
      <w:r>
        <w:t xml:space="preserve">    print("String contains a URL")</w:t>
      </w:r>
    </w:p>
    <w:p w14:paraId="4C8FCD7C" w14:textId="77777777" w:rsidR="008E74C1" w:rsidRDefault="008E74C1" w:rsidP="008E74C1">
      <w:r>
        <w:t>else:</w:t>
      </w:r>
    </w:p>
    <w:p w14:paraId="6E235C70" w14:textId="43CADF6B" w:rsidR="009407F0" w:rsidRDefault="008E74C1" w:rsidP="008E74C1">
      <w:r>
        <w:t xml:space="preserve">    print("String does not contain a URL")</w:t>
      </w:r>
    </w:p>
    <w:p w14:paraId="46A494D4" w14:textId="77777777" w:rsidR="007920C1" w:rsidRDefault="007920C1" w:rsidP="007920C1">
      <w:pPr>
        <w:pStyle w:val="ListParagraph"/>
        <w:numPr>
          <w:ilvl w:val="0"/>
          <w:numId w:val="1"/>
        </w:numPr>
      </w:pPr>
      <w:r>
        <w:t>String slicing in Python to check if a string can become empty by recursive deletion</w:t>
      </w:r>
    </w:p>
    <w:p w14:paraId="46A494D5" w14:textId="77777777" w:rsidR="007920C1" w:rsidRDefault="007920C1" w:rsidP="007920C1">
      <w:pPr>
        <w:pStyle w:val="ListParagraph"/>
        <w:numPr>
          <w:ilvl w:val="0"/>
          <w:numId w:val="1"/>
        </w:numPr>
      </w:pPr>
      <w:r>
        <w:t>Python Counter| Find all duplicate characters in string</w:t>
      </w:r>
    </w:p>
    <w:p w14:paraId="46A494D6" w14:textId="77777777" w:rsidR="007920C1" w:rsidRDefault="007920C1" w:rsidP="007920C1">
      <w:pPr>
        <w:pStyle w:val="ListParagraph"/>
        <w:numPr>
          <w:ilvl w:val="0"/>
          <w:numId w:val="1"/>
        </w:numPr>
      </w:pPr>
      <w:r>
        <w:t>Python – Replace all occurrences of a substring in a string</w:t>
      </w:r>
    </w:p>
    <w:p w14:paraId="46A494D7" w14:textId="77777777" w:rsidR="007920C1" w:rsidRDefault="007920C1" w:rsidP="007920C1">
      <w:pPr>
        <w:pStyle w:val="ListParagraph"/>
        <w:numPr>
          <w:ilvl w:val="0"/>
          <w:numId w:val="1"/>
        </w:numPr>
      </w:pPr>
      <w:r>
        <w:t>Python – Extract Unique values dictionary values</w:t>
      </w:r>
    </w:p>
    <w:p w14:paraId="46A494D8" w14:textId="77777777" w:rsidR="003B24C5" w:rsidRDefault="007920C1" w:rsidP="007920C1">
      <w:pPr>
        <w:pStyle w:val="ListParagraph"/>
        <w:numPr>
          <w:ilvl w:val="0"/>
          <w:numId w:val="1"/>
        </w:numPr>
      </w:pPr>
      <w:r>
        <w:t>Python program to find the sum of all items in a dictionary</w:t>
      </w:r>
    </w:p>
    <w:sectPr w:rsidR="003B24C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A494DB" w14:textId="77777777" w:rsidR="0079196B" w:rsidRDefault="0079196B" w:rsidP="00C11D62">
      <w:pPr>
        <w:spacing w:after="0" w:line="240" w:lineRule="auto"/>
      </w:pPr>
      <w:r>
        <w:separator/>
      </w:r>
    </w:p>
  </w:endnote>
  <w:endnote w:type="continuationSeparator" w:id="0">
    <w:p w14:paraId="46A494DC" w14:textId="77777777" w:rsidR="0079196B" w:rsidRDefault="0079196B" w:rsidP="00C11D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A494DF" w14:textId="77777777" w:rsidR="00C11D62" w:rsidRDefault="00C11D6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A494E0" w14:textId="77777777" w:rsidR="00C11D62" w:rsidRDefault="00C11D6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A494E2" w14:textId="77777777" w:rsidR="00C11D62" w:rsidRDefault="00C11D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A494D9" w14:textId="77777777" w:rsidR="0079196B" w:rsidRDefault="0079196B" w:rsidP="00C11D62">
      <w:pPr>
        <w:spacing w:after="0" w:line="240" w:lineRule="auto"/>
      </w:pPr>
      <w:r>
        <w:separator/>
      </w:r>
    </w:p>
  </w:footnote>
  <w:footnote w:type="continuationSeparator" w:id="0">
    <w:p w14:paraId="46A494DA" w14:textId="77777777" w:rsidR="0079196B" w:rsidRDefault="0079196B" w:rsidP="00C11D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A494DD" w14:textId="77777777" w:rsidR="00C11D62" w:rsidRDefault="008E74C1">
    <w:pPr>
      <w:pStyle w:val="Header"/>
    </w:pPr>
    <w:r>
      <w:rPr>
        <w:noProof/>
      </w:rPr>
      <w:pict w14:anchorId="46A494E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8891001" o:spid="_x0000_s2050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A494DE" w14:textId="77777777" w:rsidR="00C11D62" w:rsidRDefault="008E74C1">
    <w:pPr>
      <w:pStyle w:val="Header"/>
    </w:pPr>
    <w:r>
      <w:rPr>
        <w:noProof/>
      </w:rPr>
      <w:pict w14:anchorId="46A494E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8891002" o:spid="_x0000_s2051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A494E1" w14:textId="77777777" w:rsidR="00C11D62" w:rsidRDefault="008E74C1">
    <w:pPr>
      <w:pStyle w:val="Header"/>
    </w:pPr>
    <w:r>
      <w:rPr>
        <w:noProof/>
      </w:rPr>
      <w:pict w14:anchorId="46A494E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8891000" o:spid="_x0000_s2049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1B5881"/>
    <w:multiLevelType w:val="hybridMultilevel"/>
    <w:tmpl w:val="42E4835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090076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A2MDE0tDA0MbdQ0lEKTi0uzszPAykwrAUAXmAArywAAAA="/>
  </w:docVars>
  <w:rsids>
    <w:rsidRoot w:val="003B24C5"/>
    <w:rsid w:val="003B24C5"/>
    <w:rsid w:val="0079196B"/>
    <w:rsid w:val="007920C1"/>
    <w:rsid w:val="008E74C1"/>
    <w:rsid w:val="009407F0"/>
    <w:rsid w:val="00C11D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46A494CF"/>
  <w15:chartTrackingRefBased/>
  <w15:docId w15:val="{7366E4BF-E1CD-43F3-A0A9-9D2680D94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20C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11D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1D62"/>
  </w:style>
  <w:style w:type="paragraph" w:styleId="Footer">
    <w:name w:val="footer"/>
    <w:basedOn w:val="Normal"/>
    <w:link w:val="FooterChar"/>
    <w:uiPriority w:val="99"/>
    <w:unhideWhenUsed/>
    <w:rsid w:val="00C11D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1D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65</Words>
  <Characters>2085</Characters>
  <Application>Microsoft Office Word</Application>
  <DocSecurity>0</DocSecurity>
  <Lines>17</Lines>
  <Paragraphs>4</Paragraphs>
  <ScaleCrop>false</ScaleCrop>
  <Company/>
  <LinksUpToDate>false</LinksUpToDate>
  <CharactersWithSpaces>2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kilesh Vishnu</cp:lastModifiedBy>
  <cp:revision>8</cp:revision>
  <dcterms:created xsi:type="dcterms:W3CDTF">2021-03-26T05:31:00Z</dcterms:created>
  <dcterms:modified xsi:type="dcterms:W3CDTF">2023-06-20T03:48:00Z</dcterms:modified>
</cp:coreProperties>
</file>